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kina</w:t>
      </w:r>
      <w:r>
        <w:t xml:space="preserve"> </w:t>
      </w:r>
      <w:r>
        <w:t xml:space="preserve">Faso</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urkina Faso received a score of 53.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urkina Faso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kina Faso received a score of</w:t>
      </w:r>
      <w:r>
        <w:t xml:space="preserve"> </w:t>
      </w:r>
      <w:r>
        <w:rPr>
          <w:b/>
        </w:rPr>
        <w:t xml:space="preserve">59.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urkina Faso received a score of 6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urkina Faso received a score of 31.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urkina Faso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urkina Faso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urkina Faso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urkina Faso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urkina Faso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urkina Faso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urkina Faso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urkina Faso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urkina Faso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urkina Faso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urkina Faso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urkina Faso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urkina Faso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urkina%20Faso%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kina Faso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3, 2005, 2007, 2009, 2014,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6, 1997, 1998, 1999, 2000, 2001, 2002, 2003, 2004, 2005, 2006, 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6, 1999, 2003, 2006, 2010,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kina Faso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kina Faso Country Report</dc:title>
  <dc:creator>SPI Team</dc:creator>
  <cp:keywords/>
  <dcterms:created xsi:type="dcterms:W3CDTF">2021-05-25T12:17:20Z</dcterms:created>
  <dcterms:modified xsi:type="dcterms:W3CDTF">2021-05-25T12: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